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bookmarkStart w:id="242" w:name="change-log"/>
    <w:p>
      <w:pPr>
        <w:pStyle w:val="Heading1"/>
      </w:pPr>
      <w:r>
        <w:t xml:space="preserve">9.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2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encompassing product characteristics, production methodologies, data quality, and usage terms. It focuses on the 10m spatial resolution, 11-class land cover classification derived from Sentinel-2 time series data across the EEA-38 countries, excluding the UK, and it details the primary raster product along with accompanying quality layers and expert products. Furthermore, the manual summarises the extensive internal validation conducted to assess the accuracy and reliability of the CLC+ Backbone Raster Product.</dc:description>
  <cp:keywords>Sentinel-2 time series data, Land cover classification, Raster Product, EEA-38 coverage, 10m spatial resolution, ETRS89 LAEA projection, Temporal Convolutional Neural Network, Data Score Layer, Raster Confidence Layer, Interannual calibration</cp:keywords>
  <dcterms:created xsi:type="dcterms:W3CDTF">2025-12-04T09:39:38Z</dcterms:created>
  <dcterms:modified xsi:type="dcterms:W3CDTF">2025-12-04T09: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